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2922C7" w:rsidRPr="002922C7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2922C7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2922C7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2922C7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2922C7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2922C7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2922C7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Kode </w:t>
            </w: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0525C20A" w:rsidR="005C530D" w:rsidRPr="002922C7" w:rsidRDefault="00603FAA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P-D611-52</w:t>
            </w:r>
          </w:p>
        </w:tc>
      </w:tr>
      <w:tr w:rsidR="002922C7" w:rsidRPr="002922C7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2922C7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2922C7" w:rsidRPr="002922C7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2922C7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2922C7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2922C7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2922C7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2922C7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2922C7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2922C7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2922C7" w:rsidRPr="002922C7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06910545" w:rsidR="00D8412B" w:rsidRPr="002922C7" w:rsidRDefault="00603FAA" w:rsidP="00D8412B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Pencemaran Pantai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0A63B3DA" w:rsidR="00D8412B" w:rsidRPr="002922C7" w:rsidRDefault="00603FAA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1D061327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3B9313D0" w:rsidR="00D8412B" w:rsidRPr="002922C7" w:rsidRDefault="00603FAA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Desain Teknik dan </w:t>
            </w:r>
            <w:proofErr w:type="spellStart"/>
            <w:r w:rsidRPr="002922C7">
              <w:rPr>
                <w:rFonts w:ascii="Calibri" w:hAnsi="Calibri"/>
                <w:color w:val="000000" w:themeColor="text1"/>
                <w:sz w:val="22"/>
                <w:szCs w:val="22"/>
              </w:rPr>
              <w:t>Eksperimen</w:t>
            </w:r>
            <w:proofErr w:type="spellEnd"/>
            <w:r w:rsidRPr="002922C7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="Calibri" w:hAnsi="Calibri"/>
                <w:color w:val="000000" w:themeColor="text1"/>
                <w:sz w:val="22"/>
                <w:szCs w:val="22"/>
              </w:rPr>
              <w:t>Berbasis</w:t>
            </w:r>
            <w:proofErr w:type="spellEnd"/>
            <w:r w:rsidRPr="002922C7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="Calibri" w:hAnsi="Calibri"/>
                <w:color w:val="000000" w:themeColor="text1"/>
                <w:sz w:val="22"/>
                <w:szCs w:val="22"/>
              </w:rPr>
              <w:t>Masalah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2922C7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2922C7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18678651" w:rsidR="00D8412B" w:rsidRPr="002922C7" w:rsidRDefault="00603FAA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2922C7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2922C7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2922C7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2922C7" w:rsidRPr="002922C7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2922C7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2922C7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2922C7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M</w:t>
            </w:r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2922C7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T</w:t>
            </w:r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2922C7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M</w:t>
            </w:r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2922C7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2922C7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</w:t>
            </w:r>
            <w:r w:rsidR="007E518B" w:rsidRPr="002922C7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r w:rsidR="007E518B" w:rsidRPr="002922C7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,</w:t>
            </w:r>
            <w:r w:rsidR="007E518B" w:rsidRPr="002922C7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r w:rsidRPr="002922C7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</w:t>
            </w:r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2922C7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U</w:t>
            </w:r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2922C7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K</w:t>
            </w:r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2922C7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2922C7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2922C7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2922C7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2922C7" w:rsidRPr="002922C7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2922C7" w:rsidRDefault="00FD6E98" w:rsidP="00FD6E98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7E92E4E3" w:rsidR="00FD6E98" w:rsidRPr="002922C7" w:rsidRDefault="003C79A3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aerany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irajuddi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524F8183" w:rsidR="00FD6E98" w:rsidRPr="002922C7" w:rsidRDefault="003C79A3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Hj. Rohaya Langkoke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2922C7" w:rsidRDefault="002330BE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endr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2922C7" w:rsidRPr="002922C7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2922C7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2922C7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2922C7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2922C7" w:rsidRPr="002922C7" w14:paraId="0F7CA20F" w14:textId="77777777" w:rsidTr="00A516A2">
        <w:trPr>
          <w:trHeight w:val="2532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2922C7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2D2736EE" w:rsidR="002330BE" w:rsidRPr="002922C7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="004B69AC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20B48F6E" w14:textId="77777777" w:rsidR="002330BE" w:rsidRPr="002922C7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A39241E" w14:textId="04D4217C" w:rsidR="002330BE" w:rsidRPr="002922C7" w:rsidRDefault="004B69A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-</w:t>
            </w:r>
            <w:r w:rsidR="003C79A3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4</w:t>
            </w:r>
          </w:p>
          <w:p w14:paraId="52AA0B05" w14:textId="77777777" w:rsidR="00ED3002" w:rsidRPr="002922C7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A32ECBE" w14:textId="77777777" w:rsidR="002330BE" w:rsidRPr="002922C7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4E83BC2" w14:textId="77777777" w:rsidR="003C79A3" w:rsidRPr="002922C7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0FED6C8" w14:textId="77777777" w:rsidR="003C79A3" w:rsidRPr="002922C7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-7</w:t>
            </w:r>
          </w:p>
          <w:p w14:paraId="41E8A8DB" w14:textId="3D2680FD" w:rsidR="003C79A3" w:rsidRPr="002922C7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670" w:type="dxa"/>
            <w:gridSpan w:val="5"/>
          </w:tcPr>
          <w:p w14:paraId="11837E3F" w14:textId="486F1460" w:rsidR="00A516A2" w:rsidRPr="002922C7" w:rsidRDefault="00A516A2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proofErr w:type="gram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serta</w:t>
            </w:r>
            <w:proofErr w:type="spellEnd"/>
            <w:proofErr w:type="gram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duk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yusu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entuk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umi</w:t>
            </w:r>
            <w:proofErr w:type="spellEnd"/>
          </w:p>
          <w:p w14:paraId="3208BE62" w14:textId="04A390C9" w:rsidR="004B69AC" w:rsidRDefault="00A516A2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rancang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mplementasik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rja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pang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</w:p>
          <w:p w14:paraId="28F29230" w14:textId="77777777" w:rsidR="00A516A2" w:rsidRDefault="00A516A2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46AA817" w14:textId="77777777" w:rsidR="00A516A2" w:rsidRPr="002922C7" w:rsidRDefault="00A516A2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D1E93" w14:textId="4E106A0D" w:rsidR="003C79A3" w:rsidRPr="002922C7" w:rsidRDefault="00A516A2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nting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ecahk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alah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ncul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yarakat</w:t>
            </w:r>
            <w:proofErr w:type="spellEnd"/>
          </w:p>
        </w:tc>
        <w:tc>
          <w:tcPr>
            <w:tcW w:w="708" w:type="dxa"/>
          </w:tcPr>
          <w:p w14:paraId="3CD57596" w14:textId="2273CA87" w:rsidR="002330BE" w:rsidRPr="002922C7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6</w:t>
            </w:r>
          </w:p>
          <w:p w14:paraId="1D524515" w14:textId="77777777" w:rsidR="003C79A3" w:rsidRPr="002922C7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C139887" w14:textId="77777777" w:rsidR="004B69AC" w:rsidRPr="002922C7" w:rsidRDefault="004B69A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</w:t>
            </w:r>
            <w:r w:rsidR="003C79A3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4</w:t>
            </w:r>
          </w:p>
          <w:p w14:paraId="447888D1" w14:textId="77777777" w:rsidR="003C79A3" w:rsidRPr="002922C7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0F7992D1" w14:textId="77777777" w:rsidR="003C79A3" w:rsidRPr="002922C7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U6</w:t>
            </w:r>
          </w:p>
          <w:p w14:paraId="572FBE6F" w14:textId="77777777" w:rsidR="003C79A3" w:rsidRPr="002922C7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C0B88FD" w14:textId="03D9B0C4" w:rsidR="00A516A2" w:rsidRPr="00A516A2" w:rsidRDefault="003C79A3" w:rsidP="00A516A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K4</w:t>
            </w:r>
          </w:p>
        </w:tc>
        <w:tc>
          <w:tcPr>
            <w:tcW w:w="6527" w:type="dxa"/>
            <w:gridSpan w:val="6"/>
          </w:tcPr>
          <w:p w14:paraId="0B4C348C" w14:textId="686D74B9" w:rsidR="003C79A3" w:rsidRPr="00A516A2" w:rsidRDefault="00A516A2" w:rsidP="004B69AC">
            <w:pPr>
              <w:rPr>
                <w:rFonts w:cstheme="minorHAnsi"/>
                <w:color w:val="000000" w:themeColor="text1"/>
              </w:rPr>
            </w:pPr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uat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yeks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dasark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alar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miah</w:t>
            </w:r>
            <w:proofErr w:type="spellEnd"/>
            <w:proofErr w:type="gramEnd"/>
          </w:p>
          <w:p w14:paraId="0FB0E16A" w14:textId="164E7FFF" w:rsidR="002330BE" w:rsidRPr="002922C7" w:rsidRDefault="00A516A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dentifikas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bjek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,melakukan</w:t>
            </w:r>
            <w:proofErr w:type="spellEnd"/>
            <w:proofErr w:type="gram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ukur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catat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ta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pangan</w:t>
            </w:r>
            <w:proofErr w:type="spellEnd"/>
          </w:p>
          <w:p w14:paraId="4C912CF2" w14:textId="61E7502B" w:rsidR="003C79A3" w:rsidRDefault="00A516A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nik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ampling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cara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miah</w:t>
            </w:r>
            <w:proofErr w:type="spellEnd"/>
          </w:p>
          <w:p w14:paraId="283A72A1" w14:textId="77777777" w:rsidR="00A516A2" w:rsidRPr="002922C7" w:rsidRDefault="00A516A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6A47DD9" w14:textId="4A23D2D8" w:rsidR="003C79A3" w:rsidRPr="002922C7" w:rsidRDefault="00A516A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ntingan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ut</w:t>
            </w:r>
            <w:proofErr w:type="spellEnd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516A2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tonik</w:t>
            </w:r>
            <w:proofErr w:type="spellEnd"/>
          </w:p>
        </w:tc>
      </w:tr>
      <w:tr w:rsidR="002922C7" w:rsidRPr="002922C7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2922C7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2922C7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2922C7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431E2BDE" w14:textId="77777777" w:rsidTr="003E4759">
        <w:trPr>
          <w:trHeight w:val="1038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2922C7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2922C7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2922C7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2922C7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484A6B7A" w14:textId="5118659C" w:rsidR="00B17093" w:rsidRPr="002922C7" w:rsidRDefault="00B17093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68E154AB" w14:textId="04CD119C" w:rsidR="00ED3002" w:rsidRPr="002922C7" w:rsidRDefault="00B17093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348927D4" w14:textId="7800C38A" w:rsidR="00D47182" w:rsidRPr="002922C7" w:rsidRDefault="00D47182" w:rsidP="00D4718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se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sa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mpakny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hada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505A79CC" w14:textId="122B854A" w:rsidR="00B33C3C" w:rsidRPr="002922C7" w:rsidRDefault="00B33C3C" w:rsidP="00D4718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tingny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bijak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gul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2AA52567" w14:textId="275090AE" w:rsidR="00B33C3C" w:rsidRPr="002922C7" w:rsidRDefault="00B33C3C" w:rsidP="00D4718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tahu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is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0CC9D266" w14:textId="77777777" w:rsidR="00D47182" w:rsidRPr="002922C7" w:rsidRDefault="00D47182" w:rsidP="00D4718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identifik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bag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en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mbe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cemaranny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2877CDB6" w14:textId="58CB2812" w:rsidR="00B33C3C" w:rsidRPr="002922C7" w:rsidRDefault="00D47182" w:rsidP="00D4718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rencanak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trategi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itig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habilit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6A43B907" w14:textId="3C06405C" w:rsidR="00B6767D" w:rsidRPr="002922C7" w:rsidRDefault="00ED3002" w:rsidP="00CC52B0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2922C7" w:rsidRPr="002922C7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2922C7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2922C7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2922C7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2922C7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2922C7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22C7752C" w14:textId="77777777" w:rsidTr="00D47182">
        <w:trPr>
          <w:trHeight w:val="1266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D47182" w:rsidRPr="002922C7" w:rsidRDefault="00D47182" w:rsidP="00D47182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74AC31F9" w14:textId="34A52040" w:rsidR="00D47182" w:rsidRPr="002922C7" w:rsidRDefault="00D47182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1]</w:t>
            </w:r>
          </w:p>
          <w:p w14:paraId="3DD31942" w14:textId="667CC2EE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B4F0903" w14:textId="0219AF28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6136B2" w14:textId="77777777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06011D" w14:textId="627C281A" w:rsidR="00D47182" w:rsidRPr="002922C7" w:rsidRDefault="00D47182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2]</w:t>
            </w:r>
          </w:p>
          <w:p w14:paraId="501B4B54" w14:textId="4225C635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E31C049" w14:textId="15AA92FA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BD54E39" w14:textId="77777777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A657F7D" w14:textId="5126AC89" w:rsidR="00D47182" w:rsidRPr="002922C7" w:rsidRDefault="00D47182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3]</w:t>
            </w:r>
          </w:p>
          <w:p w14:paraId="53B5D6B7" w14:textId="01FB073F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651AA6C" w14:textId="56039CFE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3AAB01C" w14:textId="77777777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2D8C2F6" w14:textId="26331B55" w:rsidR="00D47182" w:rsidRPr="002922C7" w:rsidRDefault="00D47182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4]</w:t>
            </w:r>
          </w:p>
          <w:p w14:paraId="11AC5AB5" w14:textId="1C208887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722746B" w14:textId="6FD8EA62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FA4B6AC" w14:textId="1D00D51B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3FC2096" w14:textId="3A7AE1AD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73072C1" w14:textId="77777777" w:rsidR="004817F8" w:rsidRPr="002922C7" w:rsidRDefault="004817F8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3199D7D" w14:textId="37535B44" w:rsidR="00D47182" w:rsidRPr="002922C7" w:rsidRDefault="00D47182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5]</w:t>
            </w:r>
          </w:p>
          <w:p w14:paraId="730EF7FD" w14:textId="528432FE" w:rsidR="00D47182" w:rsidRPr="002922C7" w:rsidRDefault="00D47182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1A2322D7" w14:textId="77777777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0FC5D08" w14:textId="77777777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C89EE52" w14:textId="51CFA243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-prinsi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tig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habilit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590C2AD" w14:textId="3D8934A0" w:rsidR="004817F8" w:rsidRPr="002922C7" w:rsidRDefault="004817F8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5461AEAA" w14:textId="77777777" w:rsidR="004817F8" w:rsidRPr="002922C7" w:rsidRDefault="004817F8" w:rsidP="004817F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tu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kait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2768E64" w14:textId="77777777" w:rsidR="004817F8" w:rsidRPr="002922C7" w:rsidRDefault="004817F8" w:rsidP="004817F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bijak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rint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3B4A66E" w14:textId="028F15DC" w:rsidR="004817F8" w:rsidRPr="002922C7" w:rsidRDefault="004817F8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Kerjasam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tarlembag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anggula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6463FA9" w14:textId="10050CB8" w:rsidR="004817F8" w:rsidRPr="002922C7" w:rsidRDefault="004817F8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34139F6C" w14:textId="77777777" w:rsidR="004817F8" w:rsidRPr="002922C7" w:rsidRDefault="004817F8" w:rsidP="004817F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mbil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el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rameter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FD7AFAC" w14:textId="77777777" w:rsidR="004817F8" w:rsidRPr="002922C7" w:rsidRDefault="004817F8" w:rsidP="004817F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Teknik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alita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air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dime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CC59C8D" w14:textId="56DC0A4E" w:rsidR="004817F8" w:rsidRPr="002922C7" w:rsidRDefault="004817F8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biot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bag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ikato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2F3092F" w14:textId="77777777" w:rsidR="004817F8" w:rsidRPr="002922C7" w:rsidRDefault="004817F8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5F940F20" w14:textId="77777777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ome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E152294" w14:textId="77777777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ustr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BDC6D72" w14:textId="77777777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nya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ah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25F748B" w14:textId="77777777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la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306F94C" w14:textId="00B4219A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cemaran oleh nutrien dan eutrofikasi.</w:t>
            </w:r>
          </w:p>
          <w:p w14:paraId="3038222B" w14:textId="77777777" w:rsidR="004817F8" w:rsidRPr="002922C7" w:rsidRDefault="004817F8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6B9E05DE" w14:textId="77777777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ome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ustr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853F8A1" w14:textId="77777777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olah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193EBBD" w14:textId="2A9256E5" w:rsidR="00D47182" w:rsidRPr="00C1249F" w:rsidRDefault="00D47182" w:rsidP="004817F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stor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</w:tr>
      <w:tr w:rsidR="002922C7" w:rsidRPr="002922C7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D47182" w:rsidRPr="002922C7" w:rsidRDefault="00D47182" w:rsidP="00D4718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2922C7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ata </w:t>
            </w: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67213DE7" w:rsidR="00D47182" w:rsidRPr="002922C7" w:rsidRDefault="00D47182" w:rsidP="00D47182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Mat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li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ntai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aha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ntang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enis-jen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jad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i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umbe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ny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hasisw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k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pelajar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rt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pay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tig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habilit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urang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at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</w:tr>
      <w:tr w:rsidR="002922C7" w:rsidRPr="002922C7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D47182" w:rsidRPr="002922C7" w:rsidRDefault="00D47182" w:rsidP="00D47182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319E992B" w14:textId="27C41465" w:rsidR="00D47182" w:rsidRPr="002922C7" w:rsidRDefault="00D47182" w:rsidP="00D47182">
            <w:pPr>
              <w:pStyle w:val="ListParagraph"/>
              <w:numPr>
                <w:ilvl w:val="0"/>
                <w:numId w:val="36"/>
              </w:numPr>
              <w:tabs>
                <w:tab w:val="clear" w:pos="720"/>
              </w:tabs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onse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sar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ntai</w:t>
            </w:r>
          </w:p>
          <w:p w14:paraId="2C66DA51" w14:textId="77777777" w:rsidR="00D47182" w:rsidRPr="002922C7" w:rsidRDefault="00D47182" w:rsidP="00D47182">
            <w:pPr>
              <w:numPr>
                <w:ilvl w:val="1"/>
                <w:numId w:val="37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0D22B26" w14:textId="77777777" w:rsidR="00D47182" w:rsidRPr="002922C7" w:rsidRDefault="00D47182" w:rsidP="00D47182">
            <w:pPr>
              <w:numPr>
                <w:ilvl w:val="1"/>
                <w:numId w:val="37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2687BA1" w14:textId="77777777" w:rsidR="00D47182" w:rsidRPr="002922C7" w:rsidRDefault="00D47182" w:rsidP="00D47182">
            <w:pPr>
              <w:numPr>
                <w:ilvl w:val="1"/>
                <w:numId w:val="37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-prinsi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tig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habilit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E5C1D48" w14:textId="69344F12" w:rsidR="00D47182" w:rsidRPr="002922C7" w:rsidRDefault="00D47182" w:rsidP="00D47182">
            <w:pPr>
              <w:pStyle w:val="ListParagraph"/>
              <w:numPr>
                <w:ilvl w:val="0"/>
                <w:numId w:val="36"/>
              </w:numPr>
              <w:tabs>
                <w:tab w:val="clear" w:pos="720"/>
              </w:tabs>
              <w:autoSpaceDE/>
              <w:autoSpaceDN/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Jenis-Jen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ntai</w:t>
            </w:r>
          </w:p>
          <w:p w14:paraId="7EDC1846" w14:textId="77777777" w:rsidR="00D47182" w:rsidRPr="002922C7" w:rsidRDefault="00D47182" w:rsidP="00D47182">
            <w:pPr>
              <w:numPr>
                <w:ilvl w:val="1"/>
                <w:numId w:val="38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ome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C9C3811" w14:textId="77777777" w:rsidR="00D47182" w:rsidRPr="002922C7" w:rsidRDefault="00D47182" w:rsidP="00D47182">
            <w:pPr>
              <w:numPr>
                <w:ilvl w:val="1"/>
                <w:numId w:val="38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ustr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01FC55B" w14:textId="77777777" w:rsidR="00D47182" w:rsidRPr="002922C7" w:rsidRDefault="00D47182" w:rsidP="00D47182">
            <w:pPr>
              <w:numPr>
                <w:ilvl w:val="1"/>
                <w:numId w:val="38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nya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ah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DE32474" w14:textId="77777777" w:rsidR="00D47182" w:rsidRPr="002922C7" w:rsidRDefault="00D47182" w:rsidP="00D47182">
            <w:pPr>
              <w:numPr>
                <w:ilvl w:val="1"/>
                <w:numId w:val="38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la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DFA3B4C" w14:textId="77777777" w:rsidR="00D47182" w:rsidRPr="002922C7" w:rsidRDefault="00D47182" w:rsidP="00D47182">
            <w:pPr>
              <w:numPr>
                <w:ilvl w:val="1"/>
                <w:numId w:val="38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cemaran oleh nutrien dan eutrofikasi.</w:t>
            </w:r>
          </w:p>
          <w:p w14:paraId="63C1C58C" w14:textId="4F986F21" w:rsidR="00D47182" w:rsidRPr="002922C7" w:rsidRDefault="00D47182" w:rsidP="00D47182">
            <w:pPr>
              <w:pStyle w:val="ListParagraph"/>
              <w:numPr>
                <w:ilvl w:val="0"/>
                <w:numId w:val="36"/>
              </w:numPr>
              <w:tabs>
                <w:tab w:val="clear" w:pos="720"/>
              </w:tabs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ntai</w:t>
            </w:r>
          </w:p>
          <w:p w14:paraId="1BC47E21" w14:textId="77777777" w:rsidR="00D47182" w:rsidRPr="002922C7" w:rsidRDefault="00D47182" w:rsidP="00D47182">
            <w:pPr>
              <w:numPr>
                <w:ilvl w:val="1"/>
                <w:numId w:val="39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mbil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el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rameter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C276B8A" w14:textId="77777777" w:rsidR="00D47182" w:rsidRPr="002922C7" w:rsidRDefault="00D47182" w:rsidP="00D47182">
            <w:pPr>
              <w:numPr>
                <w:ilvl w:val="1"/>
                <w:numId w:val="39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Teknik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alita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air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dime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F5565C5" w14:textId="77777777" w:rsidR="00D47182" w:rsidRPr="002922C7" w:rsidRDefault="00D47182" w:rsidP="00D47182">
            <w:pPr>
              <w:numPr>
                <w:ilvl w:val="1"/>
                <w:numId w:val="39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biot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bag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ikato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A2E3233" w14:textId="759B1575" w:rsidR="00D47182" w:rsidRPr="002922C7" w:rsidRDefault="00D47182" w:rsidP="00D47182">
            <w:pPr>
              <w:pStyle w:val="ListParagraph"/>
              <w:numPr>
                <w:ilvl w:val="0"/>
                <w:numId w:val="36"/>
              </w:numPr>
              <w:tabs>
                <w:tab w:val="clear" w:pos="720"/>
              </w:tabs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tig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habilit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ntai</w:t>
            </w:r>
          </w:p>
          <w:p w14:paraId="19489D48" w14:textId="77777777" w:rsidR="00D47182" w:rsidRPr="002922C7" w:rsidRDefault="00D47182" w:rsidP="00D47182">
            <w:pPr>
              <w:numPr>
                <w:ilvl w:val="1"/>
                <w:numId w:val="40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ome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ustr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1C682F7" w14:textId="77777777" w:rsidR="00D47182" w:rsidRPr="002922C7" w:rsidRDefault="00D47182" w:rsidP="00D47182">
            <w:pPr>
              <w:numPr>
                <w:ilvl w:val="1"/>
                <w:numId w:val="40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olah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79AECDD" w14:textId="77777777" w:rsidR="00D47182" w:rsidRPr="002922C7" w:rsidRDefault="00D47182" w:rsidP="00D47182">
            <w:pPr>
              <w:numPr>
                <w:ilvl w:val="1"/>
                <w:numId w:val="40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stor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D7D976D" w14:textId="3B279DCE" w:rsidR="00D47182" w:rsidRPr="002922C7" w:rsidRDefault="00D47182" w:rsidP="00D47182">
            <w:pPr>
              <w:pStyle w:val="ListParagraph"/>
              <w:numPr>
                <w:ilvl w:val="0"/>
                <w:numId w:val="36"/>
              </w:numPr>
              <w:tabs>
                <w:tab w:val="clear" w:pos="720"/>
              </w:tabs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bijak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gul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ntai</w:t>
            </w:r>
          </w:p>
          <w:p w14:paraId="362712D4" w14:textId="77777777" w:rsidR="00D47182" w:rsidRPr="002922C7" w:rsidRDefault="00D47182" w:rsidP="00D47182">
            <w:pPr>
              <w:numPr>
                <w:ilvl w:val="1"/>
                <w:numId w:val="41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tu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kait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40A2DE1" w14:textId="77777777" w:rsidR="00D47182" w:rsidRPr="002922C7" w:rsidRDefault="00D47182" w:rsidP="00D47182">
            <w:pPr>
              <w:numPr>
                <w:ilvl w:val="1"/>
                <w:numId w:val="41"/>
              </w:numPr>
              <w:autoSpaceDE/>
              <w:autoSpaceDN/>
              <w:ind w:left="611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bijak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rint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196A648" w14:textId="3C5C84E3" w:rsidR="00D47182" w:rsidRPr="002922C7" w:rsidRDefault="00D47182" w:rsidP="00D47182">
            <w:pPr>
              <w:numPr>
                <w:ilvl w:val="1"/>
                <w:numId w:val="41"/>
              </w:numPr>
              <w:autoSpaceDE/>
              <w:autoSpaceDN/>
              <w:ind w:left="611"/>
              <w:rPr>
                <w:color w:val="000000" w:themeColor="text1"/>
                <w:lang w:val="en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Kerjasam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tarlembag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anggula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</w:tr>
      <w:tr w:rsidR="002922C7" w:rsidRPr="002922C7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D47182" w:rsidRPr="002922C7" w:rsidRDefault="00D47182" w:rsidP="00D4718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D47182" w:rsidRPr="002922C7" w:rsidRDefault="00D47182" w:rsidP="00D47182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gramStart"/>
            <w:r w:rsidRPr="002922C7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D47182" w:rsidRPr="002922C7" w:rsidRDefault="00D47182" w:rsidP="00D47182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2922C7" w:rsidRPr="002922C7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D47182" w:rsidRPr="002922C7" w:rsidRDefault="00D47182" w:rsidP="00D4718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1D75D4B0" w14:textId="77777777" w:rsidR="00D47182" w:rsidRPr="002922C7" w:rsidRDefault="00D47182" w:rsidP="00D47182">
            <w:pPr>
              <w:numPr>
                <w:ilvl w:val="1"/>
                <w:numId w:val="42"/>
              </w:numPr>
              <w:autoSpaceDE/>
              <w:autoSpaceDN/>
              <w:spacing w:after="160" w:line="259" w:lineRule="auto"/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Purnomo, A.A.,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urwono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S., &amp; Zulfikar, M.A. 2019. 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Pencemaran Lingkungan: Konsep Dasar, Dampak, dan Penanggulangannya. 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Jakarta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ncan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C6D36E2" w14:textId="77777777" w:rsidR="00D47182" w:rsidRPr="002922C7" w:rsidRDefault="00D47182" w:rsidP="00D47182">
            <w:pPr>
              <w:numPr>
                <w:ilvl w:val="1"/>
                <w:numId w:val="42"/>
              </w:numPr>
              <w:autoSpaceDE/>
              <w:autoSpaceDN/>
              <w:spacing w:after="160" w:line="259" w:lineRule="auto"/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Maulana, H., &amp; Hadi, P. 2018.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ntai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ut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. Yogyakarta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Gav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Media.</w:t>
            </w:r>
          </w:p>
          <w:p w14:paraId="08894022" w14:textId="607CE5F8" w:rsidR="00D47182" w:rsidRPr="002922C7" w:rsidRDefault="00D47182" w:rsidP="00D47182">
            <w:pPr>
              <w:numPr>
                <w:ilvl w:val="1"/>
                <w:numId w:val="42"/>
              </w:numPr>
              <w:autoSpaceDE/>
              <w:autoSpaceDN/>
              <w:spacing w:after="160" w:line="259" w:lineRule="auto"/>
              <w:ind w:left="327"/>
              <w:rPr>
                <w:color w:val="000000" w:themeColor="text1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uyono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H. 2016.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oksikolog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og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erat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. Yogyakarta: Gadja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d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niversity Press.</w:t>
            </w:r>
          </w:p>
        </w:tc>
      </w:tr>
      <w:tr w:rsidR="002922C7" w:rsidRPr="002922C7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D47182" w:rsidRPr="002922C7" w:rsidRDefault="00D47182" w:rsidP="00D4718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2922C7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D47182" w:rsidRPr="002922C7" w:rsidRDefault="00D47182" w:rsidP="00D4718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2922C7" w:rsidRPr="002922C7" w14:paraId="3A4F386E" w14:textId="77777777" w:rsidTr="00A3283D">
        <w:trPr>
          <w:trHeight w:val="464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D47182" w:rsidRPr="002922C7" w:rsidRDefault="00D47182" w:rsidP="00D4718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4356FC83" w:rsidR="00D47182" w:rsidRPr="002922C7" w:rsidRDefault="00D47182" w:rsidP="00D47182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327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urnal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lev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kait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ntai</w:t>
            </w:r>
            <w:proofErr w:type="spellEnd"/>
          </w:p>
        </w:tc>
      </w:tr>
      <w:tr w:rsidR="002922C7" w:rsidRPr="002922C7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D47182" w:rsidRPr="002922C7" w:rsidRDefault="00D47182" w:rsidP="00D4718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42507645" w14:textId="77777777" w:rsidR="00D47182" w:rsidRPr="002922C7" w:rsidRDefault="00D47182" w:rsidP="00D47182">
            <w:pPr>
              <w:pStyle w:val="ListParagraph"/>
              <w:numPr>
                <w:ilvl w:val="0"/>
                <w:numId w:val="43"/>
              </w:numPr>
              <w:ind w:left="31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Dr. I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. Hj. Rohaya Langkoke, M.T. (D61-RL)</w:t>
            </w:r>
          </w:p>
          <w:p w14:paraId="38DF860E" w14:textId="0317C796" w:rsidR="00D47182" w:rsidRPr="002922C7" w:rsidRDefault="00D47182" w:rsidP="00D47182">
            <w:pPr>
              <w:pStyle w:val="ListParagraph"/>
              <w:numPr>
                <w:ilvl w:val="0"/>
                <w:numId w:val="43"/>
              </w:numPr>
              <w:ind w:left="319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r. Ir.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aerany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irajuddin, M.T. (D61-HS)</w:t>
            </w:r>
          </w:p>
        </w:tc>
      </w:tr>
      <w:tr w:rsidR="002922C7" w:rsidRPr="002922C7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D47182" w:rsidRPr="002922C7" w:rsidRDefault="00D47182" w:rsidP="00D4718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770A2F84" w:rsidR="00D47182" w:rsidRPr="002922C7" w:rsidRDefault="00D47182" w:rsidP="00D4718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seanograf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;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ut</w:t>
            </w:r>
            <w:proofErr w:type="spellEnd"/>
          </w:p>
        </w:tc>
      </w:tr>
    </w:tbl>
    <w:p w14:paraId="64C6B5DF" w14:textId="77777777" w:rsidR="00A3283D" w:rsidRPr="002922C7" w:rsidRDefault="00A3283D" w:rsidP="009B7DF1">
      <w:pPr>
        <w:rPr>
          <w:color w:val="000000" w:themeColor="text1"/>
        </w:rPr>
        <w:sectPr w:rsidR="00A3283D" w:rsidRPr="002922C7" w:rsidSect="005E467A">
          <w:footerReference w:type="default" r:id="rId9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</w:p>
    <w:p w14:paraId="38DEBC35" w14:textId="77777777" w:rsidR="00A3283D" w:rsidRPr="002922C7" w:rsidRDefault="00A3283D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2922C7" w:rsidRPr="002922C7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2922C7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2922C7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2922C7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2922C7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2922C7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2922C7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2922C7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2922C7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2922C7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2922C7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2922C7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2922C7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2922C7" w:rsidRPr="002922C7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2922C7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2922C7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2922C7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2922C7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2922C7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2922C7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2922C7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2922C7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2922C7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2922C7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2922C7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2922C7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2922C7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2922C7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2922C7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2922C7" w:rsidRPr="002922C7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2922C7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2922C7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5CEADF2D" w14:textId="6C8CFCD5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,Prinsip</w:t>
            </w:r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-prinsi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tig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habilit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53463B5" w14:textId="4326FE24" w:rsidR="00A153D2" w:rsidRPr="002922C7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5E1F205" w14:textId="4C6794F4" w:rsidR="00A153D2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,Dampak</w:t>
            </w:r>
            <w:proofErr w:type="spellEnd"/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-prinsi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tig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habilit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3AF4B51D" w:rsidR="00A153D2" w:rsidRPr="002922C7" w:rsidRDefault="006E01B6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,dan</w:t>
            </w:r>
            <w:proofErr w:type="spellEnd"/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-prinsip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tig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habilit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2922C7">
              <w:rPr>
                <w:rStyle w:val="fontstyle01"/>
                <w:color w:val="000000" w:themeColor="text1"/>
              </w:rPr>
              <w:t xml:space="preserve"> </w:t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584DE3CD" w14:textId="77777777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2922C7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2922C7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2A075D2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2922C7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2922C7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1871695E" w14:textId="33E61880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tu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kait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</w:p>
          <w:p w14:paraId="51E404BA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bijak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rint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3963BA6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Kerjasam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tarlembag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anggula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62A8BF5" w14:textId="58D4E7AF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8675340" w14:textId="77C4AD2C" w:rsidR="00A153D2" w:rsidRPr="002922C7" w:rsidRDefault="006E01B6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tu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kait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33B0C03D" w:rsidR="00A153D2" w:rsidRPr="002922C7" w:rsidRDefault="006E01B6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ratu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kait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4CD39268" w14:textId="77777777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F506D2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2922C7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00BDB735" w:rsidR="00A153D2" w:rsidRPr="002922C7" w:rsidRDefault="006E01B6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bijak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rint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DEB20CA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94A2932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7EF2E87" w14:textId="56B40ADF" w:rsidR="00A153D2" w:rsidRPr="002922C7" w:rsidRDefault="006E01B6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Mampu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etahu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bijak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erint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6495A93" w14:textId="0E753E7C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F237ADD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F2D3C90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BE93F0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F782D01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504435F" w14:textId="4ADA2315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</w:t>
            </w:r>
            <w:r w:rsidRPr="002922C7">
              <w:rPr>
                <w:b/>
                <w:bCs/>
                <w:color w:val="000000" w:themeColor="text1"/>
                <w:lang w:eastAsia="id-ID"/>
              </w:rPr>
              <w:t>uis</w:t>
            </w:r>
            <w:proofErr w:type="spellEnd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3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2</w:t>
            </w:r>
          </w:p>
          <w:p w14:paraId="0E2EA670" w14:textId="77777777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2922C7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1AC44" w14:textId="180C374A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3657DDA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EBE2CDD" w14:textId="2799FC6C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2922C7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6165648C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Kerjasam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tarlembag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anggula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A7E1487" w14:textId="5411E953" w:rsidR="00A153D2" w:rsidRPr="002922C7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A59E428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3C1E0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AE69C98" w14:textId="631F8A2E" w:rsidR="00A153D2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Kerjasam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tarlembag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anggulang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FC023F8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522DCA1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576EB0D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73272585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4630C93" w14:textId="3FD757E0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4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3</w:t>
            </w:r>
          </w:p>
          <w:p w14:paraId="6C7F7667" w14:textId="77777777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9B9FCF" w14:textId="6C4E90AD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F0F2D00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758136" w14:textId="543E1431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1EA14FE6" w14:textId="77777777" w:rsidTr="00A153D2">
        <w:tc>
          <w:tcPr>
            <w:tcW w:w="219" w:type="pct"/>
            <w:shd w:val="clear" w:color="auto" w:fill="auto"/>
          </w:tcPr>
          <w:p w14:paraId="008881EA" w14:textId="7218F38A" w:rsidR="00A153D2" w:rsidRPr="002922C7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  <w:r w:rsidR="006E01B6"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7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A153D2" w:rsidRPr="002922C7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]</w:t>
            </w:r>
          </w:p>
          <w:p w14:paraId="52096550" w14:textId="1D57D16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mbil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el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rameter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Teknik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alita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air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dime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biot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bag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ikato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4356123" w14:textId="416D355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EDC348D" w14:textId="1C153D91" w:rsidR="00A153D2" w:rsidRPr="002922C7" w:rsidRDefault="006E01B6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mbil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el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rameter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Teknik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alita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air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dime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antau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biota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ebag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ikato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A00FD0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66C3609" w14:textId="0DE5DC71" w:rsidR="006E01B6" w:rsidRPr="002922C7" w:rsidRDefault="006E01B6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Mampu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mbil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el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nalisis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arameter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1A2FFE04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C1249F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5A81B727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4</w:t>
            </w:r>
          </w:p>
          <w:p w14:paraId="5E650693" w14:textId="77777777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2922C7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C0B013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2922C7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2922C7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2922C7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es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2922C7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  <w:r w:rsidRPr="002922C7">
              <w:rPr>
                <w:rStyle w:val="fontstyle01"/>
                <w:color w:val="000000" w:themeColor="text1"/>
              </w:rPr>
              <w:t>-</w:t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2922C7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94A528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200DECD9" w14:textId="77777777" w:rsidTr="006E01B6">
        <w:trPr>
          <w:trHeight w:val="50"/>
        </w:trPr>
        <w:tc>
          <w:tcPr>
            <w:tcW w:w="219" w:type="pct"/>
            <w:shd w:val="clear" w:color="auto" w:fill="auto"/>
          </w:tcPr>
          <w:p w14:paraId="77E1060E" w14:textId="6C6DFFCA" w:rsidR="00A153D2" w:rsidRPr="002922C7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9 - 1</w:t>
            </w:r>
            <w:r w:rsidR="006E01B6"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</w:t>
            </w:r>
          </w:p>
        </w:tc>
        <w:tc>
          <w:tcPr>
            <w:tcW w:w="683" w:type="pct"/>
            <w:shd w:val="clear" w:color="auto" w:fill="auto"/>
          </w:tcPr>
          <w:p w14:paraId="5BE1CF48" w14:textId="3B275A15" w:rsidR="00A153D2" w:rsidRPr="002922C7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6E01B6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2F26A9F3" w14:textId="56EC999F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omestic,</w:t>
            </w:r>
          </w:p>
          <w:p w14:paraId="795297F4" w14:textId="7DB09649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industry,</w:t>
            </w:r>
          </w:p>
          <w:p w14:paraId="709C732F" w14:textId="757D47F4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nya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ah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,</w:t>
            </w:r>
          </w:p>
          <w:p w14:paraId="3CFBC28B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la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EB2353C" w14:textId="383BB184" w:rsidR="00A153D2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cemaran oleh nutrien dan eutrofikasi.</w:t>
            </w:r>
          </w:p>
        </w:tc>
        <w:tc>
          <w:tcPr>
            <w:tcW w:w="632" w:type="pct"/>
            <w:shd w:val="clear" w:color="auto" w:fill="auto"/>
          </w:tcPr>
          <w:p w14:paraId="623E4FDA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ome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B8A53E9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ustr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4C1D2D5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inya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ah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AC21045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oleh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amp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la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1F6E734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cemaran oleh nutrien dan eutrofikasi.</w:t>
            </w:r>
          </w:p>
          <w:p w14:paraId="65B0F2DF" w14:textId="7E5D9860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1717FD9F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7293CED9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="006E01B6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6E01B6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E01B6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enis-jenis</w:t>
            </w:r>
            <w:proofErr w:type="spellEnd"/>
            <w:r w:rsidR="006E01B6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E01B6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cemaran</w:t>
            </w:r>
            <w:proofErr w:type="spellEnd"/>
            <w:r w:rsidR="006E01B6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6E01B6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ngkung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684808B8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C1249F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1802AEFA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odul 7 </w:t>
            </w:r>
          </w:p>
          <w:p w14:paraId="29A02B9A" w14:textId="7CF6BE75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E630798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08159304" w14:textId="77777777" w:rsidTr="00A153D2">
        <w:tc>
          <w:tcPr>
            <w:tcW w:w="219" w:type="pct"/>
            <w:shd w:val="clear" w:color="auto" w:fill="auto"/>
          </w:tcPr>
          <w:p w14:paraId="5143F2A9" w14:textId="5DF3D273" w:rsidR="00A153D2" w:rsidRPr="002922C7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3</w:t>
            </w:r>
            <w:r w:rsidR="006E01B6"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15</w:t>
            </w:r>
          </w:p>
        </w:tc>
        <w:tc>
          <w:tcPr>
            <w:tcW w:w="683" w:type="pct"/>
            <w:shd w:val="clear" w:color="auto" w:fill="auto"/>
          </w:tcPr>
          <w:p w14:paraId="416470BB" w14:textId="654A4CC9" w:rsidR="00A153D2" w:rsidRPr="002922C7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6E01B6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2ADBEFED" w14:textId="03978603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ome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industry,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olah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stor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6C10F38" w14:textId="6E70B107" w:rsidR="00A153D2" w:rsidRPr="002922C7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290215A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omestik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industr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E5C53C1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olah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706200E" w14:textId="77777777" w:rsidR="006E01B6" w:rsidRPr="002922C7" w:rsidRDefault="006E01B6" w:rsidP="006E01B6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storas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kosistem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anta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771984F" w14:textId="74445CF7" w:rsidR="00A153D2" w:rsidRPr="002922C7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5EC1231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0E5D3E69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lolaan</w:t>
            </w:r>
            <w:proofErr w:type="spellEnd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dalian</w:t>
            </w:r>
            <w:proofErr w:type="spellEnd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mbah</w:t>
            </w:r>
            <w:proofErr w:type="spellEnd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omestik</w:t>
            </w:r>
            <w:proofErr w:type="spellEnd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dan industry dan juga </w:t>
            </w:r>
            <w:proofErr w:type="spellStart"/>
            <w:r w:rsidR="00B97FE2"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ologiny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001DC633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C1249F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78768C96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8</w:t>
            </w:r>
          </w:p>
          <w:p w14:paraId="01BB08F0" w14:textId="77777777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03DF4086" w:rsidR="00A153D2" w:rsidRPr="002922C7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  <w:p w14:paraId="10D23885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2922C7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098CECB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2922C7" w:rsidRPr="002922C7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2922C7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2922C7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es: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2922C7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2922C7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2922C7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2922C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2922C7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2922C7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2922C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2922C7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2922C7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 lim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2922C7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3307524" w14:textId="77777777" w:rsidR="00A153D2" w:rsidRPr="002922C7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2922C7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2922C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2922C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2922C7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2922C7" w:rsidRDefault="008F35CC" w:rsidP="00DB43AE">
      <w:pPr>
        <w:jc w:val="both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448E32B3" w14:textId="77777777" w:rsidR="00A153D2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0018937" w14:textId="77777777" w:rsidR="00C1249F" w:rsidRDefault="00C1249F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2B3159B0" w14:textId="77777777" w:rsidR="00C1249F" w:rsidRDefault="00C1249F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0A9C16BC" w14:textId="77777777" w:rsidR="00C1249F" w:rsidRDefault="00C1249F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06A6528F" w14:textId="77777777" w:rsidR="00C1249F" w:rsidRPr="002922C7" w:rsidRDefault="00C1249F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563A77E" w14:textId="5D8FADB6" w:rsidR="00A153D2" w:rsidRPr="002922C7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2922C7" w:rsidSect="005E467A"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2922C7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Rubrik </w:t>
      </w:r>
      <w:proofErr w:type="spellStart"/>
      <w:r w:rsidRPr="002922C7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2922C7" w:rsidRPr="002922C7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2922C7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2922C7" w:rsidRPr="002922C7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2922C7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2922C7" w:rsidRPr="002922C7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2922C7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2922C7" w:rsidRPr="002922C7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2922C7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2922C7" w:rsidRPr="002922C7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2922C7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2922C7" w:rsidRPr="002922C7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2922C7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2922C7" w:rsidRPr="002922C7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2922C7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2922C7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2922C7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2922C7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  <w:r w:rsidRPr="002922C7">
        <w:rPr>
          <w:noProof/>
          <w:color w:val="000000" w:themeColor="text1"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153D2" w:rsidRPr="002922C7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B4C03" w14:textId="77777777" w:rsidR="006274FC" w:rsidRDefault="006274FC">
      <w:r>
        <w:separator/>
      </w:r>
    </w:p>
  </w:endnote>
  <w:endnote w:type="continuationSeparator" w:id="0">
    <w:p w14:paraId="1E610762" w14:textId="77777777" w:rsidR="006274FC" w:rsidRDefault="00627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320B1" w14:textId="77777777" w:rsidR="006274FC" w:rsidRDefault="006274FC">
      <w:r>
        <w:separator/>
      </w:r>
    </w:p>
  </w:footnote>
  <w:footnote w:type="continuationSeparator" w:id="0">
    <w:p w14:paraId="59A1E9F6" w14:textId="77777777" w:rsidR="006274FC" w:rsidRDefault="006274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 w15:restartNumberingAfterBreak="0">
    <w:nsid w:val="018C774D"/>
    <w:multiLevelType w:val="hybridMultilevel"/>
    <w:tmpl w:val="811A2DF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 w15:restartNumberingAfterBreak="0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" w15:restartNumberingAfterBreak="0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9" w15:restartNumberingAfterBreak="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8D5EBB"/>
    <w:multiLevelType w:val="hybridMultilevel"/>
    <w:tmpl w:val="FF02ACBA"/>
    <w:lvl w:ilvl="0" w:tplc="3809000F">
      <w:start w:val="1"/>
      <w:numFmt w:val="decimal"/>
      <w:lvlText w:val="%1."/>
      <w:lvlJc w:val="left"/>
      <w:pPr>
        <w:ind w:left="971" w:hanging="360"/>
      </w:pPr>
    </w:lvl>
    <w:lvl w:ilvl="1" w:tplc="38090019">
      <w:start w:val="1"/>
      <w:numFmt w:val="lowerLetter"/>
      <w:lvlText w:val="%2."/>
      <w:lvlJc w:val="left"/>
      <w:pPr>
        <w:ind w:left="1691" w:hanging="360"/>
      </w:pPr>
    </w:lvl>
    <w:lvl w:ilvl="2" w:tplc="3809001B" w:tentative="1">
      <w:start w:val="1"/>
      <w:numFmt w:val="lowerRoman"/>
      <w:lvlText w:val="%3."/>
      <w:lvlJc w:val="right"/>
      <w:pPr>
        <w:ind w:left="2411" w:hanging="180"/>
      </w:pPr>
    </w:lvl>
    <w:lvl w:ilvl="3" w:tplc="3809000F" w:tentative="1">
      <w:start w:val="1"/>
      <w:numFmt w:val="decimal"/>
      <w:lvlText w:val="%4."/>
      <w:lvlJc w:val="left"/>
      <w:pPr>
        <w:ind w:left="3131" w:hanging="360"/>
      </w:pPr>
    </w:lvl>
    <w:lvl w:ilvl="4" w:tplc="38090019" w:tentative="1">
      <w:start w:val="1"/>
      <w:numFmt w:val="lowerLetter"/>
      <w:lvlText w:val="%5."/>
      <w:lvlJc w:val="left"/>
      <w:pPr>
        <w:ind w:left="3851" w:hanging="360"/>
      </w:pPr>
    </w:lvl>
    <w:lvl w:ilvl="5" w:tplc="3809001B" w:tentative="1">
      <w:start w:val="1"/>
      <w:numFmt w:val="lowerRoman"/>
      <w:lvlText w:val="%6."/>
      <w:lvlJc w:val="right"/>
      <w:pPr>
        <w:ind w:left="4571" w:hanging="180"/>
      </w:pPr>
    </w:lvl>
    <w:lvl w:ilvl="6" w:tplc="3809000F" w:tentative="1">
      <w:start w:val="1"/>
      <w:numFmt w:val="decimal"/>
      <w:lvlText w:val="%7."/>
      <w:lvlJc w:val="left"/>
      <w:pPr>
        <w:ind w:left="5291" w:hanging="360"/>
      </w:pPr>
    </w:lvl>
    <w:lvl w:ilvl="7" w:tplc="38090019" w:tentative="1">
      <w:start w:val="1"/>
      <w:numFmt w:val="lowerLetter"/>
      <w:lvlText w:val="%8."/>
      <w:lvlJc w:val="left"/>
      <w:pPr>
        <w:ind w:left="6011" w:hanging="360"/>
      </w:pPr>
    </w:lvl>
    <w:lvl w:ilvl="8" w:tplc="3809001B" w:tentative="1">
      <w:start w:val="1"/>
      <w:numFmt w:val="lowerRoman"/>
      <w:lvlText w:val="%9."/>
      <w:lvlJc w:val="right"/>
      <w:pPr>
        <w:ind w:left="6731" w:hanging="180"/>
      </w:pPr>
    </w:lvl>
  </w:abstractNum>
  <w:abstractNum w:abstractNumId="11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47C3"/>
    <w:multiLevelType w:val="hybridMultilevel"/>
    <w:tmpl w:val="1A3AA88E"/>
    <w:lvl w:ilvl="0" w:tplc="FFFFFFFF">
      <w:start w:val="1"/>
      <w:numFmt w:val="decimal"/>
      <w:lvlText w:val="%1."/>
      <w:lvlJc w:val="left"/>
      <w:pPr>
        <w:ind w:left="971" w:hanging="360"/>
      </w:pPr>
    </w:lvl>
    <w:lvl w:ilvl="1" w:tplc="3809000F">
      <w:start w:val="1"/>
      <w:numFmt w:val="decimal"/>
      <w:lvlText w:val="%2."/>
      <w:lvlJc w:val="left"/>
      <w:pPr>
        <w:ind w:left="1691" w:hanging="360"/>
      </w:pPr>
    </w:lvl>
    <w:lvl w:ilvl="2" w:tplc="FFFFFFFF" w:tentative="1">
      <w:start w:val="1"/>
      <w:numFmt w:val="lowerRoman"/>
      <w:lvlText w:val="%3."/>
      <w:lvlJc w:val="right"/>
      <w:pPr>
        <w:ind w:left="2411" w:hanging="180"/>
      </w:pPr>
    </w:lvl>
    <w:lvl w:ilvl="3" w:tplc="FFFFFFFF" w:tentative="1">
      <w:start w:val="1"/>
      <w:numFmt w:val="decimal"/>
      <w:lvlText w:val="%4."/>
      <w:lvlJc w:val="left"/>
      <w:pPr>
        <w:ind w:left="3131" w:hanging="360"/>
      </w:pPr>
    </w:lvl>
    <w:lvl w:ilvl="4" w:tplc="FFFFFFFF" w:tentative="1">
      <w:start w:val="1"/>
      <w:numFmt w:val="lowerLetter"/>
      <w:lvlText w:val="%5."/>
      <w:lvlJc w:val="left"/>
      <w:pPr>
        <w:ind w:left="3851" w:hanging="360"/>
      </w:pPr>
    </w:lvl>
    <w:lvl w:ilvl="5" w:tplc="FFFFFFFF" w:tentative="1">
      <w:start w:val="1"/>
      <w:numFmt w:val="lowerRoman"/>
      <w:lvlText w:val="%6."/>
      <w:lvlJc w:val="right"/>
      <w:pPr>
        <w:ind w:left="4571" w:hanging="180"/>
      </w:pPr>
    </w:lvl>
    <w:lvl w:ilvl="6" w:tplc="FFFFFFFF" w:tentative="1">
      <w:start w:val="1"/>
      <w:numFmt w:val="decimal"/>
      <w:lvlText w:val="%7."/>
      <w:lvlJc w:val="left"/>
      <w:pPr>
        <w:ind w:left="5291" w:hanging="360"/>
      </w:pPr>
    </w:lvl>
    <w:lvl w:ilvl="7" w:tplc="FFFFFFFF" w:tentative="1">
      <w:start w:val="1"/>
      <w:numFmt w:val="lowerLetter"/>
      <w:lvlText w:val="%8."/>
      <w:lvlJc w:val="left"/>
      <w:pPr>
        <w:ind w:left="6011" w:hanging="360"/>
      </w:pPr>
    </w:lvl>
    <w:lvl w:ilvl="8" w:tplc="FFFFFFFF" w:tentative="1">
      <w:start w:val="1"/>
      <w:numFmt w:val="lowerRoman"/>
      <w:lvlText w:val="%9."/>
      <w:lvlJc w:val="right"/>
      <w:pPr>
        <w:ind w:left="6731" w:hanging="180"/>
      </w:pPr>
    </w:lvl>
  </w:abstractNum>
  <w:abstractNum w:abstractNumId="13" w15:restartNumberingAfterBreak="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 w15:restartNumberingAfterBreak="0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 w15:restartNumberingAfterBreak="0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 w15:restartNumberingAfterBreak="0">
    <w:nsid w:val="2E941864"/>
    <w:multiLevelType w:val="multilevel"/>
    <w:tmpl w:val="3DBA7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2E530A4"/>
    <w:multiLevelType w:val="multilevel"/>
    <w:tmpl w:val="88CED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4FA116D"/>
    <w:multiLevelType w:val="hybridMultilevel"/>
    <w:tmpl w:val="BBB817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0C4A26"/>
    <w:multiLevelType w:val="hybridMultilevel"/>
    <w:tmpl w:val="A9083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4" w15:restartNumberingAfterBreak="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8" w15:restartNumberingAfterBreak="0">
    <w:nsid w:val="42796D1F"/>
    <w:multiLevelType w:val="multilevel"/>
    <w:tmpl w:val="32DA3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E834CA"/>
    <w:multiLevelType w:val="hybridMultilevel"/>
    <w:tmpl w:val="C472DEA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BF5F84"/>
    <w:multiLevelType w:val="multilevel"/>
    <w:tmpl w:val="703E8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5" w15:restartNumberingAfterBreak="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6" w15:restartNumberingAfterBreak="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7" w15:restartNumberingAfterBreak="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449C2"/>
    <w:multiLevelType w:val="multilevel"/>
    <w:tmpl w:val="14EE4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0" w15:restartNumberingAfterBreak="0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AB0FFB"/>
    <w:multiLevelType w:val="hybridMultilevel"/>
    <w:tmpl w:val="C7244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7E2C1A"/>
    <w:multiLevelType w:val="multilevel"/>
    <w:tmpl w:val="9E1663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4996D76"/>
    <w:multiLevelType w:val="hybridMultilevel"/>
    <w:tmpl w:val="1620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EB640A"/>
    <w:multiLevelType w:val="multilevel"/>
    <w:tmpl w:val="10B8E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52065297">
    <w:abstractNumId w:val="26"/>
  </w:num>
  <w:num w:numId="2" w16cid:durableId="1351180627">
    <w:abstractNumId w:val="14"/>
  </w:num>
  <w:num w:numId="3" w16cid:durableId="1593391470">
    <w:abstractNumId w:val="39"/>
  </w:num>
  <w:num w:numId="4" w16cid:durableId="621770365">
    <w:abstractNumId w:val="44"/>
  </w:num>
  <w:num w:numId="5" w16cid:durableId="893780900">
    <w:abstractNumId w:val="9"/>
  </w:num>
  <w:num w:numId="6" w16cid:durableId="2039310997">
    <w:abstractNumId w:val="11"/>
  </w:num>
  <w:num w:numId="7" w16cid:durableId="238026986">
    <w:abstractNumId w:val="6"/>
  </w:num>
  <w:num w:numId="8" w16cid:durableId="1237130288">
    <w:abstractNumId w:val="24"/>
  </w:num>
  <w:num w:numId="9" w16cid:durableId="1276520013">
    <w:abstractNumId w:val="7"/>
  </w:num>
  <w:num w:numId="10" w16cid:durableId="536628548">
    <w:abstractNumId w:val="34"/>
  </w:num>
  <w:num w:numId="11" w16cid:durableId="451218282">
    <w:abstractNumId w:val="33"/>
  </w:num>
  <w:num w:numId="12" w16cid:durableId="676033200">
    <w:abstractNumId w:val="15"/>
  </w:num>
  <w:num w:numId="13" w16cid:durableId="1624261819">
    <w:abstractNumId w:val="37"/>
  </w:num>
  <w:num w:numId="14" w16cid:durableId="1157725455">
    <w:abstractNumId w:val="13"/>
  </w:num>
  <w:num w:numId="15" w16cid:durableId="1130128410">
    <w:abstractNumId w:val="4"/>
  </w:num>
  <w:num w:numId="16" w16cid:durableId="2144227345">
    <w:abstractNumId w:val="2"/>
  </w:num>
  <w:num w:numId="17" w16cid:durableId="1974629900">
    <w:abstractNumId w:val="40"/>
  </w:num>
  <w:num w:numId="18" w16cid:durableId="1058168727">
    <w:abstractNumId w:val="25"/>
  </w:num>
  <w:num w:numId="19" w16cid:durableId="1098331195">
    <w:abstractNumId w:val="0"/>
  </w:num>
  <w:num w:numId="20" w16cid:durableId="284046570">
    <w:abstractNumId w:val="30"/>
  </w:num>
  <w:num w:numId="21" w16cid:durableId="1863127068">
    <w:abstractNumId w:val="18"/>
  </w:num>
  <w:num w:numId="22" w16cid:durableId="1872718298">
    <w:abstractNumId w:val="8"/>
  </w:num>
  <w:num w:numId="23" w16cid:durableId="1485663050">
    <w:abstractNumId w:val="17"/>
  </w:num>
  <w:num w:numId="24" w16cid:durableId="286350141">
    <w:abstractNumId w:val="29"/>
  </w:num>
  <w:num w:numId="25" w16cid:durableId="178394979">
    <w:abstractNumId w:val="16"/>
  </w:num>
  <w:num w:numId="26" w16cid:durableId="1659263564">
    <w:abstractNumId w:val="36"/>
  </w:num>
  <w:num w:numId="27" w16cid:durableId="1754470039">
    <w:abstractNumId w:val="3"/>
  </w:num>
  <w:num w:numId="28" w16cid:durableId="1456876015">
    <w:abstractNumId w:val="5"/>
  </w:num>
  <w:num w:numId="29" w16cid:durableId="1426996027">
    <w:abstractNumId w:val="23"/>
  </w:num>
  <w:num w:numId="30" w16cid:durableId="1388577327">
    <w:abstractNumId w:val="27"/>
  </w:num>
  <w:num w:numId="31" w16cid:durableId="823399908">
    <w:abstractNumId w:val="35"/>
  </w:num>
  <w:num w:numId="32" w16cid:durableId="762726822">
    <w:abstractNumId w:val="1"/>
  </w:num>
  <w:num w:numId="33" w16cid:durableId="651254155">
    <w:abstractNumId w:val="22"/>
  </w:num>
  <w:num w:numId="34" w16cid:durableId="344405753">
    <w:abstractNumId w:val="43"/>
  </w:num>
  <w:num w:numId="35" w16cid:durableId="1602108064">
    <w:abstractNumId w:val="31"/>
  </w:num>
  <w:num w:numId="36" w16cid:durableId="639189686">
    <w:abstractNumId w:val="20"/>
  </w:num>
  <w:num w:numId="37" w16cid:durableId="250939772">
    <w:abstractNumId w:val="42"/>
  </w:num>
  <w:num w:numId="38" w16cid:durableId="13918343">
    <w:abstractNumId w:val="19"/>
  </w:num>
  <w:num w:numId="39" w16cid:durableId="9337547">
    <w:abstractNumId w:val="32"/>
  </w:num>
  <w:num w:numId="40" w16cid:durableId="290745182">
    <w:abstractNumId w:val="38"/>
  </w:num>
  <w:num w:numId="41" w16cid:durableId="327832626">
    <w:abstractNumId w:val="45"/>
  </w:num>
  <w:num w:numId="42" w16cid:durableId="1583446847">
    <w:abstractNumId w:val="21"/>
  </w:num>
  <w:num w:numId="43" w16cid:durableId="988289567">
    <w:abstractNumId w:val="41"/>
  </w:num>
  <w:num w:numId="44" w16cid:durableId="1927960880">
    <w:abstractNumId w:val="28"/>
  </w:num>
  <w:num w:numId="45" w16cid:durableId="1199506668">
    <w:abstractNumId w:val="10"/>
  </w:num>
  <w:num w:numId="46" w16cid:durableId="52405465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C7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342B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A3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4759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17F8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B69AC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27A05"/>
    <w:rsid w:val="00532538"/>
    <w:rsid w:val="00532E52"/>
    <w:rsid w:val="005342B5"/>
    <w:rsid w:val="00534698"/>
    <w:rsid w:val="00535CAC"/>
    <w:rsid w:val="00537022"/>
    <w:rsid w:val="00543112"/>
    <w:rsid w:val="005441F8"/>
    <w:rsid w:val="00545CCD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03FAA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274FC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01B6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3283D"/>
    <w:rsid w:val="00A423F7"/>
    <w:rsid w:val="00A42F53"/>
    <w:rsid w:val="00A4379B"/>
    <w:rsid w:val="00A44625"/>
    <w:rsid w:val="00A44C9E"/>
    <w:rsid w:val="00A514E2"/>
    <w:rsid w:val="00A516A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2700"/>
    <w:rsid w:val="00AF4A42"/>
    <w:rsid w:val="00AF7570"/>
    <w:rsid w:val="00B02EF3"/>
    <w:rsid w:val="00B0395F"/>
    <w:rsid w:val="00B03CA1"/>
    <w:rsid w:val="00B058F8"/>
    <w:rsid w:val="00B05A87"/>
    <w:rsid w:val="00B17093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3C3C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97FE2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49F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3AE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47182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093A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5610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B80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0C40"/>
    <w:rsid w:val="00F550F9"/>
    <w:rsid w:val="00F55158"/>
    <w:rsid w:val="00F55303"/>
    <w:rsid w:val="00F56E22"/>
    <w:rsid w:val="00F62229"/>
    <w:rsid w:val="00F62FA5"/>
    <w:rsid w:val="00F6388B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4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8</Pages>
  <Words>1507</Words>
  <Characters>859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0078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Rahmat Abdillah</cp:lastModifiedBy>
  <cp:revision>12</cp:revision>
  <cp:lastPrinted>2000-08-06T21:38:00Z</cp:lastPrinted>
  <dcterms:created xsi:type="dcterms:W3CDTF">2023-06-02T08:18:00Z</dcterms:created>
  <dcterms:modified xsi:type="dcterms:W3CDTF">2023-06-24T02:37:00Z</dcterms:modified>
  <cp:category>Kurikulum;Document;Draft</cp:category>
  <cp:contentStatus>RPS Mata Kuliah</cp:contentStatus>
</cp:coreProperties>
</file>